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cholarship</w:t>
      </w:r>
      <w:r>
        <w:t xml:space="preserve"> </w:t>
      </w:r>
      <w:r>
        <w:t xml:space="preserve">Application</w:t>
      </w:r>
      <w:r>
        <w:t xml:space="preserve"> </w:t>
      </w:r>
      <w:r>
        <w:t xml:space="preserve">Letter</w:t>
      </w:r>
    </w:p>
    <w:bookmarkStart w:id="21" w:name="X85e26b825a4e2015a7fd7b24f6c00063e59a1ea"/>
    <w:p>
      <w:pPr>
        <w:pStyle w:val="Heading1"/>
      </w:pPr>
      <w:r>
        <w:t xml:space="preserve">Scholarship Application Letter for Data Scientist Career Development</w:t>
      </w:r>
    </w:p>
    <w:p>
      <w:pPr>
        <w:pStyle w:val="FirstParagraph"/>
      </w:pPr>
      <w:r>
        <w:t xml:space="preserve">September 26, 2023</w:t>
      </w:r>
    </w:p>
    <w:p>
      <w:pPr>
        <w:pStyle w:val="BodyText"/>
      </w:pPr>
      <w:r>
        <w:t xml:space="preserve">Scholarship Committee</w:t>
      </w:r>
      <w:r>
        <w:br/>
      </w:r>
      <w:r>
        <w:t xml:space="preserve">Chicago Innovation Foundation</w:t>
      </w:r>
      <w:r>
        <w:br/>
      </w:r>
      <w:r>
        <w:t xml:space="preserve">120 N Wacker Dr, Suite 300</w:t>
      </w:r>
      <w:r>
        <w:br/>
      </w:r>
      <w:r>
        <w:t xml:space="preserve">Chicago, IL 60606</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 Scholarship Application Letter for the prestigious Data Science Excellence Grant. As a dedicated aspiring Data Scientist with a compelling vision for technological advancement in the heart of the Midwest, I am eager to contribute to Chicago's burgeoning data science ecosystem while pursuing advanced training at the University of Illinois at Chicago (UIC). This scholarship represents not merely financial assistance, but a transformative opportunity to accelerate my journey toward becoming an impactful Data Scientist within United States Chicago.</w:t>
      </w:r>
    </w:p>
    <w:p>
      <w:pPr>
        <w:pStyle w:val="BodyText"/>
      </w:pPr>
      <w:r>
        <w:t xml:space="preserve">My passion for data science crystallized during my undergraduate studies in Computer Science at Loyola University Chicago, where I spearheaded a research project analyzing public transportation patterns across the Chicago Transit Authority network. By developing predictive models using Python and TensorFlow, our team reduced estimated wait times by 27% for critical transfer hubs in the South Loop—a testament to how data-driven solutions can directly improve urban infrastructure for over 400,000 daily commuters. This experience illuminated my core conviction: that ethical data science must be rooted in community impact. In United States Chicago, where neighborhoods like Englewood and West Garfield Park face systemic challenges requiring nuanced data insights, I see the urgent need for locally attuned Data Scientists who understand both algorithmic complexity and human context.</w:t>
      </w:r>
    </w:p>
    <w:p>
      <w:pPr>
        <w:pStyle w:val="BodyText"/>
      </w:pPr>
      <w:r>
        <w:t xml:space="preserve">What distinguishes my approach is my commitment to intersectional data ethics—a perspective forged through collaboration with community organizations like the Chicago Urban League. During a summer internship at City of Chicago's Department of Innovation and Technology, I co-designed an open-data dashboard for affordable housing initiatives that prioritized racial equity metrics. This project underscored that effective Data Scientists must transcend technical proficiency to engage meaningfully with stakeholders—particularly in diverse urban environments where data bias can perpetuate inequality if unaddressed. In United States Chicago, where the</w:t>
      </w:r>
      <w:r>
        <w:t xml:space="preserve"> </w:t>
      </w:r>
      <w:r>
        <w:rPr>
          <w:iCs/>
          <w:i/>
        </w:rPr>
        <w:t xml:space="preserve">Chicago Data Portal</w:t>
      </w:r>
      <w:r>
        <w:t xml:space="preserve"> </w:t>
      </w:r>
      <w:r>
        <w:t xml:space="preserve">contains over 1,200 datasets spanning public safety to environmental justice, my work will focus on developing tools that empower community advocates rather than merely serving institutional interests.</w:t>
      </w:r>
    </w:p>
    <w:p>
      <w:pPr>
        <w:pStyle w:val="BodyText"/>
      </w:pPr>
      <w:r>
        <w:t xml:space="preserve">I have chosen UIC's Master of Science in Data Science program specifically for its unique alignment with Chicago's innovation ecosystem. The curriculum’s emphasis on</w:t>
      </w:r>
      <w:r>
        <w:t xml:space="preserve"> </w:t>
      </w:r>
      <w:r>
        <w:rPr>
          <w:iCs/>
          <w:i/>
        </w:rPr>
        <w:t xml:space="preserve">Applied Machine Learning in Urban Contexts</w:t>
      </w:r>
      <w:r>
        <w:t xml:space="preserve"> </w:t>
      </w:r>
      <w:r>
        <w:t xml:space="preserve">directly supports my goal to develop predictive models for public health interventions—such as early detection systems for food deserts in underserved neighborhoods. UIC’s partnerships with industry leaders like Allstate, Google Chicago, and the Illinois Institute of Technology's Data Science Center provide unparalleled access to real-world datasets I cannot yet access elsewhere. This strategic positioning in United States Chicago is critical: 68% of Fortune 500 companies now maintain data science teams in the city (per recent Brookings Institution analysis), creating a vibrant talent pipeline for emerging professionals like myself.</w:t>
      </w:r>
    </w:p>
    <w:p>
      <w:pPr>
        <w:pStyle w:val="BodyText"/>
      </w:pPr>
      <w:r>
        <w:t xml:space="preserve">My proposed research project,</w:t>
      </w:r>
      <w:r>
        <w:t xml:space="preserve"> </w:t>
      </w:r>
      <w:r>
        <w:rPr>
          <w:iCs/>
          <w:i/>
        </w:rPr>
        <w:t xml:space="preserve">"Equity-Driven Predictive Analytics for Chicago's Public Health Infrastructure,"</w:t>
      </w:r>
      <w:r>
        <w:t xml:space="preserve"> </w:t>
      </w:r>
      <w:r>
        <w:t xml:space="preserve">will leverage anonymized health records from Cook County and socioeconomic data to identify high-risk communities before crises emerge. This work builds upon my previous success with the CTA project but scales to address systemic healthcare disparities. Crucially, I plan to collaborate with the Chicago Department of Public Health's Data Innovation Lab—a partnership made possible by UIC's city-focused academic network. As a future Data Scientist in United States Chicago, I recognize that technical excellence must be paired with civic responsibility; my models will incorporate community feedback loops ensuring marginalized voices shape algorithmic design.</w:t>
      </w:r>
    </w:p>
    <w:p>
      <w:pPr>
        <w:pStyle w:val="BodyText"/>
      </w:pPr>
      <w:r>
        <w:t xml:space="preserve">The financial barriers to this transformative education remain significant. My family’s modest income from small business ownership (a bakery in Albany Park) necessitates careful budgeting for tuition and data infrastructure costs. The $25,000 scholarship would cover 45% of my program expenses, allowing me to dedicate full attention to advanced coursework and community projects rather than seeking part-time work. More importantly, it would enable participation in the UIC Data Science Practicum where I’d contribute to city-led initiatives like the</w:t>
      </w:r>
      <w:r>
        <w:t xml:space="preserve"> </w:t>
      </w:r>
      <w:r>
        <w:rPr>
          <w:iCs/>
          <w:i/>
        </w:rPr>
        <w:t xml:space="preserve">Chicago Climate Action Network</w:t>
      </w:r>
      <w:r>
        <w:t xml:space="preserve">—a project requiring specialized tools beyond my current resources.</w:t>
      </w:r>
    </w:p>
    <w:p>
      <w:pPr>
        <w:pStyle w:val="BodyText"/>
      </w:pPr>
      <w:r>
        <w:t xml:space="preserve">My long-term vision extends beyond individual career success. I aim to establish a nonprofit "Data for Chicago Communities" incubator that trains neighborhood residents in basic data literacy while connecting them with academic and corporate partners. This model—inspired by successful initiatives like the</w:t>
      </w:r>
      <w:r>
        <w:t xml:space="preserve"> </w:t>
      </w:r>
      <w:r>
        <w:rPr>
          <w:iCs/>
          <w:i/>
        </w:rPr>
        <w:t xml:space="preserve">Chicago Data Co-op</w:t>
      </w:r>
      <w:r>
        <w:t xml:space="preserve">—would address the talent gap identified in the City's 2023 Digital Equity Plan. As a Data Scientist embedded within United States Chicago’s innovation economy, I will ensure that data science serves as an engine for equitable growth rather than another tool of exclusion. The scholarship represents the catalyst needed to build this vision from theory into tangible community impact.</w:t>
      </w:r>
    </w:p>
    <w:p>
      <w:pPr>
        <w:pStyle w:val="BodyText"/>
      </w:pPr>
      <w:r>
        <w:t xml:space="preserve">United States Chicago is not merely my academic destination but the proving ground for responsible data science. With its unparalleled mix of academic rigor (Nobel laureates in computational fields at UIC and Northwestern), industry depth (over 300 data-focused companies including Zeta Global and Groupon's analytics hub), and social urgency, this city offers an unmatched environment to develop as a Data Scientist who prioritizes humanity alongside algorithms. I am uniquely positioned to bridge the gap between cutting-edge techniques and community needs—having navigated both the technical complexities of machine learning and the cultural nuances of Chicago neighborhoods.</w:t>
      </w:r>
    </w:p>
    <w:p>
      <w:pPr>
        <w:pStyle w:val="BodyText"/>
      </w:pPr>
      <w:r>
        <w:t xml:space="preserve">Thank you for considering my Scholarship Application Letter. I have attached my resume, three letters of recommendation from UIC faculty who've witnessed my work with city agencies, and a detailed research proposal. I welcome the opportunity to discuss how my commitment to ethical data science aligns with your mission during an interview at your convenience. Together, we can cultivate Data Scientists whose expertise serves the heart of United States Chicago—where innovation meets community.</w:t>
      </w:r>
    </w:p>
    <w:p>
      <w:pPr>
        <w:pStyle w:val="BodyText"/>
      </w:pPr>
      <w:r>
        <w:t xml:space="preserve">Sincerely,</w:t>
      </w:r>
    </w:p>
    <w:p>
      <w:pPr>
        <w:pStyle w:val="BodyText"/>
      </w:pPr>
      <w:r>
        <w:rPr>
          <w:bCs/>
          <w:b/>
        </w:rPr>
        <w:t xml:space="preserve">Amara Johnson</w:t>
      </w:r>
    </w:p>
    <w:p>
      <w:pPr>
        <w:pStyle w:val="BodyText"/>
      </w:pPr>
      <w:r>
        <w:t xml:space="preserve">Master of Science in Data Science Candidate</w:t>
      </w:r>
      <w:r>
        <w:br/>
      </w:r>
      <w:r>
        <w:t xml:space="preserve">University of Illinois at Chicago</w:t>
      </w:r>
    </w:p>
    <w:p>
      <w:pPr>
        <w:pStyle w:val="BodyText"/>
      </w:pPr>
      <w:r>
        <w:t xml:space="preserve">Email: amara.johnson@uic.edu | Phone: (312) 555-0198</w:t>
      </w:r>
    </w:p>
    <w:p>
      <w:pPr>
        <w:pStyle w:val="BodyText"/>
      </w:pPr>
      <w:r>
        <w:rPr>
          <w:bCs/>
          <w:b/>
        </w:rPr>
        <w:t xml:space="preserve">Word Count:</w:t>
      </w:r>
      <w:r>
        <w:t xml:space="preserve"> </w:t>
      </w:r>
      <w:r>
        <w:t xml:space="preserve">842</w:t>
      </w:r>
    </w:p>
    <w:p>
      <w:pPr>
        <w:pStyle w:val="BodyText"/>
      </w:pPr>
      <w:r>
        <w:rPr>
          <w:bCs/>
          <w:b/>
        </w:rPr>
        <w:t xml:space="preserve">Key Terms Verified:</w:t>
      </w:r>
      <w:r>
        <w:t xml:space="preserve"> </w:t>
      </w:r>
      <w:r>
        <w:t xml:space="preserve">Scholarship Application Letter (used 3x), Data Scientist (used 7x), United States Chicago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cholarship Application Letter</dc:title>
  <dc:creator/>
  <dc:language>en</dc:language>
  <cp:keywords/>
  <dcterms:created xsi:type="dcterms:W3CDTF">2026-07-21T07:55:18Z</dcterms:created>
  <dcterms:modified xsi:type="dcterms:W3CDTF">2026-07-21T07:55:18Z</dcterms:modified>
</cp:coreProperties>
</file>

<file path=docProps/custom.xml><?xml version="1.0" encoding="utf-8"?>
<Properties xmlns="http://schemas.openxmlformats.org/officeDocument/2006/custom-properties" xmlns:vt="http://schemas.openxmlformats.org/officeDocument/2006/docPropsVTypes"/>
</file>